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4786" w:type="dxa"/>
        <w:tblLayout w:type="fixed"/>
        <w:tblLook w:val="04A0" w:firstRow="1" w:lastRow="0" w:firstColumn="1" w:lastColumn="0" w:noHBand="0" w:noVBand="1"/>
      </w:tblPr>
      <w:tblGrid>
        <w:gridCol w:w="851"/>
        <w:gridCol w:w="3935"/>
      </w:tblGrid>
      <w:tr w:rsidR="00787C66" w:rsidRPr="003939A1" w14:paraId="4534B769" w14:textId="77777777" w:rsidTr="006C4DAA">
        <w:tc>
          <w:tcPr>
            <w:tcW w:w="851" w:type="dxa"/>
          </w:tcPr>
          <w:p w14:paraId="62851855" w14:textId="513A3E9D" w:rsidR="00787C66" w:rsidRPr="003907CB" w:rsidRDefault="006C4DAA" w:rsidP="006C4DAA">
            <w:pPr>
              <w:widowControl w:val="0"/>
              <w:adjustRightInd w:val="0"/>
              <w:snapToGrid w:val="0"/>
              <w:spacing w:line="0" w:lineRule="atLeast"/>
              <w:jc w:val="left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(</w:t>
            </w:r>
            <w:r w:rsidR="00F738E7" w:rsidRPr="00F738E7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462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3935" w:type="dxa"/>
          </w:tcPr>
          <w:p w14:paraId="27035085" w14:textId="3E3094BD" w:rsidR="00787C66" w:rsidRPr="003939A1" w:rsidRDefault="002C1A3C" w:rsidP="001671FC">
            <w:pPr>
              <w:pStyle w:val="OK"/>
            </w:pPr>
            <w:r w:rsidRPr="0038661D">
              <w:rPr>
                <w:rFonts w:asciiTheme="minorEastAsia" w:eastAsiaTheme="minorEastAsia" w:hAnsiTheme="minorEastAsia" w:hint="eastAsia"/>
                <w:lang w:eastAsia="zh-TW"/>
              </w:rPr>
              <w:t>社區內居民</w:t>
            </w:r>
            <w:r w:rsidR="00B45246" w:rsidRPr="00B45246">
              <w:rPr>
                <w:rFonts w:hint="eastAsia"/>
                <w:kern w:val="2"/>
                <w:lang w:eastAsia="zh-HK"/>
              </w:rPr>
              <w:t>的</w:t>
            </w:r>
            <w:r w:rsidR="00787C66" w:rsidRPr="003939A1">
              <w:rPr>
                <w:kern w:val="2"/>
                <w:lang w:eastAsia="zh-HK"/>
              </w:rPr>
              <w:t>援助充足</w:t>
            </w:r>
          </w:p>
        </w:tc>
      </w:tr>
    </w:tbl>
    <w:p w14:paraId="126D20B9" w14:textId="77777777" w:rsidR="00787C66" w:rsidRPr="003939A1" w:rsidRDefault="00787C66" w:rsidP="00787C66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8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1"/>
        <w:gridCol w:w="3339"/>
        <w:gridCol w:w="833"/>
        <w:gridCol w:w="833"/>
        <w:gridCol w:w="833"/>
        <w:gridCol w:w="833"/>
        <w:gridCol w:w="833"/>
      </w:tblGrid>
      <w:tr w:rsidR="0063582E" w:rsidRPr="003939A1" w14:paraId="75ED6A73" w14:textId="77777777" w:rsidTr="0063582E"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8D0A0F" w14:textId="77777777" w:rsidR="0063582E" w:rsidRPr="003939A1" w:rsidRDefault="0063582E" w:rsidP="001671FC">
            <w:pPr>
              <w:widowControl w:val="0"/>
              <w:adjustRightInd w:val="0"/>
              <w:snapToGrid w:val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3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C7CBC5" w14:textId="552FCA7D" w:rsidR="0063582E" w:rsidRPr="003939A1" w:rsidRDefault="0063582E" w:rsidP="001671FC">
            <w:pPr>
              <w:widowControl w:val="0"/>
              <w:adjustRightInd w:val="0"/>
              <w:snapToGrid w:val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請選出</w:t>
            </w:r>
            <w:r w:rsidR="002C1A3C" w:rsidRPr="0038661D">
              <w:rPr>
                <w:rFonts w:asciiTheme="minorEastAsia" w:eastAsiaTheme="minorEastAsia" w:hAnsiTheme="minorEastAsia" w:cs="Times New Roman" w:hint="eastAsia"/>
                <w:sz w:val="24"/>
                <w:szCs w:val="24"/>
                <w:lang w:eastAsia="zh-TW"/>
              </w:rPr>
              <w:t>社區內居民</w:t>
            </w: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在過去一年的情況</w:t>
            </w: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E13B2D" w14:textId="77777777" w:rsidR="0063582E" w:rsidRPr="003939A1" w:rsidRDefault="0063582E" w:rsidP="001671F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沒有</w:t>
            </w: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A81BCB" w14:textId="77777777" w:rsidR="0063582E" w:rsidRPr="003939A1" w:rsidRDefault="0063582E" w:rsidP="001671FC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頗少</w:t>
            </w: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3F0AB1" w14:textId="77777777" w:rsidR="0063582E" w:rsidRPr="003939A1" w:rsidRDefault="0063582E" w:rsidP="001671FC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一般</w:t>
            </w: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8A213C" w14:textId="77777777" w:rsidR="0063582E" w:rsidRPr="003939A1" w:rsidRDefault="0063582E" w:rsidP="001671FC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頗多</w:t>
            </w: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29DB14" w14:textId="77777777" w:rsidR="0063582E" w:rsidRPr="003939A1" w:rsidRDefault="0063582E" w:rsidP="001671FC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很多</w:t>
            </w:r>
          </w:p>
        </w:tc>
      </w:tr>
      <w:tr w:rsidR="0063582E" w:rsidRPr="003939A1" w14:paraId="5FE8A30A" w14:textId="77777777" w:rsidTr="0063582E"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19AC39" w14:textId="77777777" w:rsidR="0063582E" w:rsidRPr="003939A1" w:rsidRDefault="0063582E" w:rsidP="001671FC">
            <w:pPr>
              <w:widowControl w:val="0"/>
              <w:numPr>
                <w:ilvl w:val="0"/>
                <w:numId w:val="34"/>
              </w:numPr>
              <w:adjustRightInd w:val="0"/>
              <w:snapToGrid w:val="0"/>
              <w:spacing w:line="0" w:lineRule="atLeast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3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F0D6A7" w14:textId="77777777" w:rsidR="0063582E" w:rsidRPr="003939A1" w:rsidRDefault="0063582E" w:rsidP="001671FC">
            <w:pPr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得到健康訓練的足夠性</w:t>
            </w: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67BD9B" w14:textId="77777777" w:rsidR="0063582E" w:rsidRPr="003939A1" w:rsidRDefault="0063582E" w:rsidP="001671FC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E19D3B" w14:textId="77777777" w:rsidR="0063582E" w:rsidRPr="003939A1" w:rsidRDefault="0063582E" w:rsidP="001671FC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59A391" w14:textId="77777777" w:rsidR="0063582E" w:rsidRPr="003939A1" w:rsidRDefault="0063582E" w:rsidP="001671FC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E4E84A" w14:textId="77777777" w:rsidR="0063582E" w:rsidRPr="003939A1" w:rsidRDefault="0063582E" w:rsidP="001671FC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B026F7" w14:textId="77777777" w:rsidR="0063582E" w:rsidRPr="003939A1" w:rsidRDefault="0063582E" w:rsidP="001671FC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5</w:t>
            </w:r>
          </w:p>
        </w:tc>
      </w:tr>
      <w:tr w:rsidR="0063582E" w:rsidRPr="003939A1" w14:paraId="23494036" w14:textId="77777777" w:rsidTr="0063582E"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C39F28" w14:textId="77777777" w:rsidR="0063582E" w:rsidRPr="003939A1" w:rsidRDefault="0063582E" w:rsidP="001671FC">
            <w:pPr>
              <w:widowControl w:val="0"/>
              <w:numPr>
                <w:ilvl w:val="0"/>
                <w:numId w:val="34"/>
              </w:numPr>
              <w:adjustRightInd w:val="0"/>
              <w:snapToGrid w:val="0"/>
              <w:spacing w:line="0" w:lineRule="atLeast"/>
              <w:ind w:left="0" w:firstLine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3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BDAA48" w14:textId="77777777" w:rsidR="0063582E" w:rsidRPr="003939A1" w:rsidRDefault="0063582E" w:rsidP="001671FC">
            <w:pPr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得到復康支援的足夠性</w:t>
            </w: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3A6399" w14:textId="77777777" w:rsidR="0063582E" w:rsidRPr="003939A1" w:rsidRDefault="0063582E" w:rsidP="001671FC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0BBD72" w14:textId="77777777" w:rsidR="0063582E" w:rsidRPr="003939A1" w:rsidRDefault="0063582E" w:rsidP="001671FC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FA897" w14:textId="77777777" w:rsidR="0063582E" w:rsidRPr="003939A1" w:rsidRDefault="0063582E" w:rsidP="001671FC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A36B19" w14:textId="77777777" w:rsidR="0063582E" w:rsidRPr="003939A1" w:rsidRDefault="0063582E" w:rsidP="001671FC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504113" w14:textId="77777777" w:rsidR="0063582E" w:rsidRPr="003939A1" w:rsidRDefault="0063582E" w:rsidP="001671FC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5</w:t>
            </w:r>
          </w:p>
        </w:tc>
      </w:tr>
      <w:tr w:rsidR="0063582E" w:rsidRPr="003939A1" w14:paraId="3AF2EE60" w14:textId="77777777" w:rsidTr="0063582E"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311715" w14:textId="77777777" w:rsidR="0063582E" w:rsidRPr="003939A1" w:rsidRDefault="0063582E" w:rsidP="001671FC">
            <w:pPr>
              <w:widowControl w:val="0"/>
              <w:numPr>
                <w:ilvl w:val="0"/>
                <w:numId w:val="34"/>
              </w:numPr>
              <w:adjustRightInd w:val="0"/>
              <w:snapToGrid w:val="0"/>
              <w:spacing w:line="0" w:lineRule="atLeast"/>
              <w:ind w:left="0" w:firstLine="0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</w:p>
        </w:tc>
        <w:tc>
          <w:tcPr>
            <w:tcW w:w="3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4F54B4" w14:textId="77777777" w:rsidR="0063582E" w:rsidRPr="003939A1" w:rsidRDefault="0063582E" w:rsidP="001671FC">
            <w:pPr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社工對病情處理提供的支援</w:t>
            </w: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71293A" w14:textId="77777777" w:rsidR="0063582E" w:rsidRPr="003939A1" w:rsidRDefault="0063582E" w:rsidP="001671FC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475382" w14:textId="77777777" w:rsidR="0063582E" w:rsidRPr="003939A1" w:rsidRDefault="0063582E" w:rsidP="001671FC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5BA054" w14:textId="77777777" w:rsidR="0063582E" w:rsidRPr="003939A1" w:rsidRDefault="0063582E" w:rsidP="001671FC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22AB54" w14:textId="77777777" w:rsidR="0063582E" w:rsidRPr="003939A1" w:rsidRDefault="0063582E" w:rsidP="001671FC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13962C" w14:textId="77777777" w:rsidR="0063582E" w:rsidRPr="003939A1" w:rsidRDefault="0063582E" w:rsidP="001671FC">
            <w:pPr>
              <w:widowControl w:val="0"/>
              <w:adjustRightInd w:val="0"/>
              <w:snapToGrid w:val="0"/>
              <w:jc w:val="center"/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</w:pPr>
            <w:r w:rsidRPr="003939A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5</w:t>
            </w:r>
          </w:p>
        </w:tc>
      </w:tr>
    </w:tbl>
    <w:p w14:paraId="14AFA2D5" w14:textId="77777777" w:rsidR="00787C66" w:rsidRPr="003939A1" w:rsidRDefault="00787C66" w:rsidP="00787C66">
      <w:pPr>
        <w:rPr>
          <w:rFonts w:ascii="Times New Roman" w:hAnsi="Times New Roman" w:cs="Times New Roman"/>
          <w:sz w:val="24"/>
          <w:szCs w:val="24"/>
        </w:rPr>
      </w:pPr>
    </w:p>
    <w:sectPr w:rsidR="00787C66" w:rsidRPr="003939A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2C752A" w14:textId="77777777" w:rsidR="00DF77D7" w:rsidRDefault="00DF77D7" w:rsidP="00A56F1F">
      <w:r>
        <w:separator/>
      </w:r>
    </w:p>
  </w:endnote>
  <w:endnote w:type="continuationSeparator" w:id="0">
    <w:p w14:paraId="10E6EE2A" w14:textId="77777777" w:rsidR="00DF77D7" w:rsidRDefault="00DF77D7" w:rsidP="00A56F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96BC3F" w14:textId="77777777" w:rsidR="00DF77D7" w:rsidRDefault="00DF77D7" w:rsidP="00A56F1F">
      <w:r>
        <w:separator/>
      </w:r>
    </w:p>
  </w:footnote>
  <w:footnote w:type="continuationSeparator" w:id="0">
    <w:p w14:paraId="4FB65FFB" w14:textId="77777777" w:rsidR="00DF77D7" w:rsidRDefault="00DF77D7" w:rsidP="00A56F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CB7AC2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8C4887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B30683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9245426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DD65C86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EDA5032"/>
    <w:multiLevelType w:val="multilevel"/>
    <w:tmpl w:val="D6D4086E"/>
    <w:lvl w:ilvl="0">
      <w:start w:val="74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20370F6B"/>
    <w:multiLevelType w:val="multilevel"/>
    <w:tmpl w:val="FFC61B0C"/>
    <w:lvl w:ilvl="0">
      <w:start w:val="14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1061315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1502051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5C15D0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6473B58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6512356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74C3BB7"/>
    <w:multiLevelType w:val="multilevel"/>
    <w:tmpl w:val="083C24E8"/>
    <w:lvl w:ilvl="0">
      <w:start w:val="75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27687A4B"/>
    <w:multiLevelType w:val="multilevel"/>
    <w:tmpl w:val="D4EAC6F6"/>
    <w:lvl w:ilvl="0">
      <w:start w:val="15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285D3024"/>
    <w:multiLevelType w:val="hybridMultilevel"/>
    <w:tmpl w:val="0B8C64AA"/>
    <w:lvl w:ilvl="0" w:tplc="C47A06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033B14"/>
    <w:multiLevelType w:val="multilevel"/>
    <w:tmpl w:val="8B469536"/>
    <w:lvl w:ilvl="0">
      <w:start w:val="75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A4E7F02"/>
    <w:multiLevelType w:val="multilevel"/>
    <w:tmpl w:val="5AEEEE88"/>
    <w:lvl w:ilvl="0">
      <w:start w:val="10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7435CF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B822318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B9D3F6B"/>
    <w:multiLevelType w:val="hybridMultilevel"/>
    <w:tmpl w:val="5016BF86"/>
    <w:lvl w:ilvl="0" w:tplc="49E8DF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006B00"/>
    <w:multiLevelType w:val="multilevel"/>
    <w:tmpl w:val="8A102F9C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A418AC"/>
    <w:multiLevelType w:val="multilevel"/>
    <w:tmpl w:val="18A83196"/>
    <w:lvl w:ilvl="0">
      <w:start w:val="10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77920BF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8855A29"/>
    <w:multiLevelType w:val="hybridMultilevel"/>
    <w:tmpl w:val="49C2EA82"/>
    <w:lvl w:ilvl="0" w:tplc="0A3AB3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065BB3"/>
    <w:multiLevelType w:val="multilevel"/>
    <w:tmpl w:val="56184BAA"/>
    <w:lvl w:ilvl="0">
      <w:start w:val="8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A4B4951"/>
    <w:multiLevelType w:val="multilevel"/>
    <w:tmpl w:val="0498A030"/>
    <w:lvl w:ilvl="0">
      <w:start w:val="9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D9F6A70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2DA1053"/>
    <w:multiLevelType w:val="multilevel"/>
    <w:tmpl w:val="57B8921E"/>
    <w:lvl w:ilvl="0">
      <w:start w:val="12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69732985"/>
    <w:multiLevelType w:val="multilevel"/>
    <w:tmpl w:val="CC9271C4"/>
    <w:lvl w:ilvl="0">
      <w:start w:val="3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D8558A8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DE3719B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15B000D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59655F3"/>
    <w:multiLevelType w:val="multilevel"/>
    <w:tmpl w:val="35E282DC"/>
    <w:lvl w:ilvl="0">
      <w:start w:val="13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84D7D9C"/>
    <w:multiLevelType w:val="multilevel"/>
    <w:tmpl w:val="352077CA"/>
    <w:lvl w:ilvl="0">
      <w:start w:val="15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89D6AF2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A9B6D89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8"/>
  </w:num>
  <w:num w:numId="2">
    <w:abstractNumId w:val="20"/>
  </w:num>
  <w:num w:numId="3">
    <w:abstractNumId w:val="28"/>
  </w:num>
  <w:num w:numId="4">
    <w:abstractNumId w:val="22"/>
  </w:num>
  <w:num w:numId="5">
    <w:abstractNumId w:val="8"/>
  </w:num>
  <w:num w:numId="6">
    <w:abstractNumId w:val="11"/>
  </w:num>
  <w:num w:numId="7">
    <w:abstractNumId w:val="17"/>
  </w:num>
  <w:num w:numId="8">
    <w:abstractNumId w:val="24"/>
  </w:num>
  <w:num w:numId="9">
    <w:abstractNumId w:val="25"/>
  </w:num>
  <w:num w:numId="10">
    <w:abstractNumId w:val="19"/>
  </w:num>
  <w:num w:numId="11">
    <w:abstractNumId w:val="35"/>
  </w:num>
  <w:num w:numId="12">
    <w:abstractNumId w:val="21"/>
  </w:num>
  <w:num w:numId="13">
    <w:abstractNumId w:val="23"/>
  </w:num>
  <w:num w:numId="14">
    <w:abstractNumId w:val="26"/>
  </w:num>
  <w:num w:numId="15">
    <w:abstractNumId w:val="16"/>
  </w:num>
  <w:num w:numId="16">
    <w:abstractNumId w:val="14"/>
  </w:num>
  <w:num w:numId="17">
    <w:abstractNumId w:val="9"/>
  </w:num>
  <w:num w:numId="18">
    <w:abstractNumId w:val="27"/>
  </w:num>
  <w:num w:numId="19">
    <w:abstractNumId w:val="32"/>
  </w:num>
  <w:num w:numId="20">
    <w:abstractNumId w:val="4"/>
  </w:num>
  <w:num w:numId="21">
    <w:abstractNumId w:val="34"/>
  </w:num>
  <w:num w:numId="22">
    <w:abstractNumId w:val="6"/>
  </w:num>
  <w:num w:numId="23">
    <w:abstractNumId w:val="1"/>
  </w:num>
  <w:num w:numId="24">
    <w:abstractNumId w:val="29"/>
  </w:num>
  <w:num w:numId="25">
    <w:abstractNumId w:val="33"/>
  </w:num>
  <w:num w:numId="26">
    <w:abstractNumId w:val="7"/>
  </w:num>
  <w:num w:numId="27">
    <w:abstractNumId w:val="10"/>
  </w:num>
  <w:num w:numId="28">
    <w:abstractNumId w:val="13"/>
  </w:num>
  <w:num w:numId="29">
    <w:abstractNumId w:val="2"/>
  </w:num>
  <w:num w:numId="30">
    <w:abstractNumId w:val="3"/>
  </w:num>
  <w:num w:numId="31">
    <w:abstractNumId w:val="5"/>
  </w:num>
  <w:num w:numId="32">
    <w:abstractNumId w:val="15"/>
  </w:num>
  <w:num w:numId="33">
    <w:abstractNumId w:val="0"/>
  </w:num>
  <w:num w:numId="34">
    <w:abstractNumId w:val="31"/>
  </w:num>
  <w:num w:numId="35">
    <w:abstractNumId w:val="12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jA1MbEwtTQ1NzVU0lEKTi0uzszPAykwrgUA6chhlCwAAAA="/>
  </w:docVars>
  <w:rsids>
    <w:rsidRoot w:val="00DC2F53"/>
    <w:rsid w:val="000124F5"/>
    <w:rsid w:val="00036C5C"/>
    <w:rsid w:val="00041AD9"/>
    <w:rsid w:val="000463E2"/>
    <w:rsid w:val="00053E3F"/>
    <w:rsid w:val="00062BE8"/>
    <w:rsid w:val="000649EA"/>
    <w:rsid w:val="00066030"/>
    <w:rsid w:val="0007200F"/>
    <w:rsid w:val="0007549B"/>
    <w:rsid w:val="00087C6F"/>
    <w:rsid w:val="000A54B5"/>
    <w:rsid w:val="000A5D9F"/>
    <w:rsid w:val="000B1C59"/>
    <w:rsid w:val="000B1FA6"/>
    <w:rsid w:val="000C2DF6"/>
    <w:rsid w:val="000C5507"/>
    <w:rsid w:val="000D0A2C"/>
    <w:rsid w:val="000D3782"/>
    <w:rsid w:val="000D444E"/>
    <w:rsid w:val="000D45C1"/>
    <w:rsid w:val="000E0279"/>
    <w:rsid w:val="000E0A8B"/>
    <w:rsid w:val="000E12BB"/>
    <w:rsid w:val="000E6947"/>
    <w:rsid w:val="000F070A"/>
    <w:rsid w:val="000F4135"/>
    <w:rsid w:val="00110C4F"/>
    <w:rsid w:val="001110ED"/>
    <w:rsid w:val="00111B5F"/>
    <w:rsid w:val="00113346"/>
    <w:rsid w:val="001168B5"/>
    <w:rsid w:val="00141FA7"/>
    <w:rsid w:val="00147638"/>
    <w:rsid w:val="00151636"/>
    <w:rsid w:val="00176B93"/>
    <w:rsid w:val="001775A9"/>
    <w:rsid w:val="001A4CCF"/>
    <w:rsid w:val="001A700A"/>
    <w:rsid w:val="001B1721"/>
    <w:rsid w:val="001B4927"/>
    <w:rsid w:val="001B7456"/>
    <w:rsid w:val="001C616C"/>
    <w:rsid w:val="001D0722"/>
    <w:rsid w:val="001D4FEF"/>
    <w:rsid w:val="00201FC1"/>
    <w:rsid w:val="002034CC"/>
    <w:rsid w:val="00220190"/>
    <w:rsid w:val="002443EF"/>
    <w:rsid w:val="00245C78"/>
    <w:rsid w:val="00266253"/>
    <w:rsid w:val="002740F2"/>
    <w:rsid w:val="002742A2"/>
    <w:rsid w:val="002743B2"/>
    <w:rsid w:val="002775FE"/>
    <w:rsid w:val="0028006D"/>
    <w:rsid w:val="00292A3D"/>
    <w:rsid w:val="0029705C"/>
    <w:rsid w:val="00297A5B"/>
    <w:rsid w:val="002B18B1"/>
    <w:rsid w:val="002B458E"/>
    <w:rsid w:val="002B64F1"/>
    <w:rsid w:val="002C1A3C"/>
    <w:rsid w:val="002D0F64"/>
    <w:rsid w:val="002F0F11"/>
    <w:rsid w:val="002F10B2"/>
    <w:rsid w:val="00301A49"/>
    <w:rsid w:val="00301B17"/>
    <w:rsid w:val="0031143A"/>
    <w:rsid w:val="0031585A"/>
    <w:rsid w:val="00323E4B"/>
    <w:rsid w:val="003269CD"/>
    <w:rsid w:val="0033737A"/>
    <w:rsid w:val="00344EE6"/>
    <w:rsid w:val="00353156"/>
    <w:rsid w:val="00353F70"/>
    <w:rsid w:val="00372F96"/>
    <w:rsid w:val="0038113F"/>
    <w:rsid w:val="003844CD"/>
    <w:rsid w:val="003903D7"/>
    <w:rsid w:val="003907CB"/>
    <w:rsid w:val="003939A1"/>
    <w:rsid w:val="003A06CD"/>
    <w:rsid w:val="003B2CA0"/>
    <w:rsid w:val="003B777E"/>
    <w:rsid w:val="003C1579"/>
    <w:rsid w:val="003D4491"/>
    <w:rsid w:val="003E57B1"/>
    <w:rsid w:val="003E6084"/>
    <w:rsid w:val="00401BC5"/>
    <w:rsid w:val="004130DF"/>
    <w:rsid w:val="00415FFA"/>
    <w:rsid w:val="004205C8"/>
    <w:rsid w:val="00427E80"/>
    <w:rsid w:val="00433D98"/>
    <w:rsid w:val="00436BB0"/>
    <w:rsid w:val="004535A1"/>
    <w:rsid w:val="00456A29"/>
    <w:rsid w:val="00463748"/>
    <w:rsid w:val="00474E9B"/>
    <w:rsid w:val="004A1D21"/>
    <w:rsid w:val="004A73C1"/>
    <w:rsid w:val="004B507A"/>
    <w:rsid w:val="004C3FE8"/>
    <w:rsid w:val="004C581F"/>
    <w:rsid w:val="004C623A"/>
    <w:rsid w:val="004D428E"/>
    <w:rsid w:val="004D593F"/>
    <w:rsid w:val="004D7A54"/>
    <w:rsid w:val="004F0AD3"/>
    <w:rsid w:val="004F6F28"/>
    <w:rsid w:val="00501B46"/>
    <w:rsid w:val="00522936"/>
    <w:rsid w:val="0052404A"/>
    <w:rsid w:val="00526654"/>
    <w:rsid w:val="0053084F"/>
    <w:rsid w:val="00533CA1"/>
    <w:rsid w:val="00537965"/>
    <w:rsid w:val="00541308"/>
    <w:rsid w:val="00543306"/>
    <w:rsid w:val="0054441D"/>
    <w:rsid w:val="00550C98"/>
    <w:rsid w:val="00555293"/>
    <w:rsid w:val="005648BA"/>
    <w:rsid w:val="0056533F"/>
    <w:rsid w:val="00572BDB"/>
    <w:rsid w:val="005755A7"/>
    <w:rsid w:val="00580749"/>
    <w:rsid w:val="00582904"/>
    <w:rsid w:val="005829E0"/>
    <w:rsid w:val="00595969"/>
    <w:rsid w:val="005A3043"/>
    <w:rsid w:val="005A7CC2"/>
    <w:rsid w:val="005B0E48"/>
    <w:rsid w:val="005B58FD"/>
    <w:rsid w:val="005C01BA"/>
    <w:rsid w:val="005C4675"/>
    <w:rsid w:val="005D37E3"/>
    <w:rsid w:val="005D38F0"/>
    <w:rsid w:val="005E0B1C"/>
    <w:rsid w:val="005F00A5"/>
    <w:rsid w:val="00612410"/>
    <w:rsid w:val="00616962"/>
    <w:rsid w:val="00617357"/>
    <w:rsid w:val="00620966"/>
    <w:rsid w:val="0062187A"/>
    <w:rsid w:val="00634968"/>
    <w:rsid w:val="0063532A"/>
    <w:rsid w:val="0063582E"/>
    <w:rsid w:val="00641D6A"/>
    <w:rsid w:val="00647C27"/>
    <w:rsid w:val="0065042B"/>
    <w:rsid w:val="00650D7A"/>
    <w:rsid w:val="00684CEE"/>
    <w:rsid w:val="00695711"/>
    <w:rsid w:val="006C4DAA"/>
    <w:rsid w:val="006C7EA8"/>
    <w:rsid w:val="006E42C6"/>
    <w:rsid w:val="006E761F"/>
    <w:rsid w:val="006F0850"/>
    <w:rsid w:val="006F6E45"/>
    <w:rsid w:val="00725E01"/>
    <w:rsid w:val="007429AD"/>
    <w:rsid w:val="00743124"/>
    <w:rsid w:val="0075734E"/>
    <w:rsid w:val="00763F0D"/>
    <w:rsid w:val="00776DDC"/>
    <w:rsid w:val="00787C66"/>
    <w:rsid w:val="007B034D"/>
    <w:rsid w:val="007B2FFE"/>
    <w:rsid w:val="007B3417"/>
    <w:rsid w:val="007B3DF7"/>
    <w:rsid w:val="007B4C37"/>
    <w:rsid w:val="007B5E79"/>
    <w:rsid w:val="007D763E"/>
    <w:rsid w:val="007F0FDD"/>
    <w:rsid w:val="007F2B0A"/>
    <w:rsid w:val="007F5C8F"/>
    <w:rsid w:val="007F7415"/>
    <w:rsid w:val="008172F0"/>
    <w:rsid w:val="008209C2"/>
    <w:rsid w:val="00835596"/>
    <w:rsid w:val="00845B14"/>
    <w:rsid w:val="00850BB1"/>
    <w:rsid w:val="00880142"/>
    <w:rsid w:val="00880F64"/>
    <w:rsid w:val="00894A8C"/>
    <w:rsid w:val="008A3FB0"/>
    <w:rsid w:val="008C0A46"/>
    <w:rsid w:val="008D6CDB"/>
    <w:rsid w:val="008E31A4"/>
    <w:rsid w:val="008E4F5B"/>
    <w:rsid w:val="008F4273"/>
    <w:rsid w:val="00900592"/>
    <w:rsid w:val="00911A3C"/>
    <w:rsid w:val="0091547D"/>
    <w:rsid w:val="00920979"/>
    <w:rsid w:val="00920AB2"/>
    <w:rsid w:val="009255D5"/>
    <w:rsid w:val="00925CCC"/>
    <w:rsid w:val="00926DFE"/>
    <w:rsid w:val="00944744"/>
    <w:rsid w:val="0097063D"/>
    <w:rsid w:val="0097214D"/>
    <w:rsid w:val="00973564"/>
    <w:rsid w:val="00973FBD"/>
    <w:rsid w:val="00982E67"/>
    <w:rsid w:val="0098318F"/>
    <w:rsid w:val="0098440A"/>
    <w:rsid w:val="009B39E5"/>
    <w:rsid w:val="009B484A"/>
    <w:rsid w:val="009C453B"/>
    <w:rsid w:val="009E69D2"/>
    <w:rsid w:val="009E6B7C"/>
    <w:rsid w:val="009E6DE3"/>
    <w:rsid w:val="00A20A54"/>
    <w:rsid w:val="00A265D9"/>
    <w:rsid w:val="00A26B70"/>
    <w:rsid w:val="00A27762"/>
    <w:rsid w:val="00A34528"/>
    <w:rsid w:val="00A44FEE"/>
    <w:rsid w:val="00A46AD9"/>
    <w:rsid w:val="00A50305"/>
    <w:rsid w:val="00A505B3"/>
    <w:rsid w:val="00A56F1F"/>
    <w:rsid w:val="00A641D4"/>
    <w:rsid w:val="00A720FF"/>
    <w:rsid w:val="00A74407"/>
    <w:rsid w:val="00A92B90"/>
    <w:rsid w:val="00AB40D7"/>
    <w:rsid w:val="00AB5BD3"/>
    <w:rsid w:val="00AD0177"/>
    <w:rsid w:val="00B00C95"/>
    <w:rsid w:val="00B04EFD"/>
    <w:rsid w:val="00B2201C"/>
    <w:rsid w:val="00B27117"/>
    <w:rsid w:val="00B3148C"/>
    <w:rsid w:val="00B34810"/>
    <w:rsid w:val="00B34DBB"/>
    <w:rsid w:val="00B41CB7"/>
    <w:rsid w:val="00B45246"/>
    <w:rsid w:val="00B45817"/>
    <w:rsid w:val="00B45FCB"/>
    <w:rsid w:val="00B579CF"/>
    <w:rsid w:val="00B605E9"/>
    <w:rsid w:val="00B62BDF"/>
    <w:rsid w:val="00B65858"/>
    <w:rsid w:val="00B66258"/>
    <w:rsid w:val="00B67EFD"/>
    <w:rsid w:val="00B71652"/>
    <w:rsid w:val="00B727E3"/>
    <w:rsid w:val="00B83CB0"/>
    <w:rsid w:val="00B84BA3"/>
    <w:rsid w:val="00B87D73"/>
    <w:rsid w:val="00B9123C"/>
    <w:rsid w:val="00BB140A"/>
    <w:rsid w:val="00BC0331"/>
    <w:rsid w:val="00BC0398"/>
    <w:rsid w:val="00BC2050"/>
    <w:rsid w:val="00BC32B5"/>
    <w:rsid w:val="00BC4B75"/>
    <w:rsid w:val="00BC6866"/>
    <w:rsid w:val="00BD437F"/>
    <w:rsid w:val="00BD7A34"/>
    <w:rsid w:val="00BF509F"/>
    <w:rsid w:val="00C13AE5"/>
    <w:rsid w:val="00C34D98"/>
    <w:rsid w:val="00C35189"/>
    <w:rsid w:val="00C44A17"/>
    <w:rsid w:val="00C51AD6"/>
    <w:rsid w:val="00C53183"/>
    <w:rsid w:val="00C73408"/>
    <w:rsid w:val="00C811D8"/>
    <w:rsid w:val="00C863C7"/>
    <w:rsid w:val="00C91426"/>
    <w:rsid w:val="00C91AC5"/>
    <w:rsid w:val="00CC0CE1"/>
    <w:rsid w:val="00CD2049"/>
    <w:rsid w:val="00CD471D"/>
    <w:rsid w:val="00CF0934"/>
    <w:rsid w:val="00CF2A1E"/>
    <w:rsid w:val="00CF57FE"/>
    <w:rsid w:val="00D02972"/>
    <w:rsid w:val="00D037F0"/>
    <w:rsid w:val="00D06F9E"/>
    <w:rsid w:val="00D07DC1"/>
    <w:rsid w:val="00D13D3E"/>
    <w:rsid w:val="00D2460F"/>
    <w:rsid w:val="00D40D68"/>
    <w:rsid w:val="00D44171"/>
    <w:rsid w:val="00D57932"/>
    <w:rsid w:val="00D61367"/>
    <w:rsid w:val="00D8461B"/>
    <w:rsid w:val="00D8518B"/>
    <w:rsid w:val="00D85DCC"/>
    <w:rsid w:val="00D928FA"/>
    <w:rsid w:val="00D97EAF"/>
    <w:rsid w:val="00DB3068"/>
    <w:rsid w:val="00DC2F53"/>
    <w:rsid w:val="00DD4299"/>
    <w:rsid w:val="00DD7C8B"/>
    <w:rsid w:val="00DE0AC8"/>
    <w:rsid w:val="00DE6B35"/>
    <w:rsid w:val="00DF01DD"/>
    <w:rsid w:val="00DF0867"/>
    <w:rsid w:val="00DF42DA"/>
    <w:rsid w:val="00DF4B44"/>
    <w:rsid w:val="00DF4F56"/>
    <w:rsid w:val="00DF70D8"/>
    <w:rsid w:val="00DF77D7"/>
    <w:rsid w:val="00E05DF4"/>
    <w:rsid w:val="00E12AED"/>
    <w:rsid w:val="00E1343D"/>
    <w:rsid w:val="00E41676"/>
    <w:rsid w:val="00E50CC0"/>
    <w:rsid w:val="00E55DA7"/>
    <w:rsid w:val="00E63B4A"/>
    <w:rsid w:val="00E7112D"/>
    <w:rsid w:val="00E72AA6"/>
    <w:rsid w:val="00E72DA3"/>
    <w:rsid w:val="00E73E3F"/>
    <w:rsid w:val="00E76D27"/>
    <w:rsid w:val="00E921B2"/>
    <w:rsid w:val="00E93CD9"/>
    <w:rsid w:val="00E96FE5"/>
    <w:rsid w:val="00EA0E9A"/>
    <w:rsid w:val="00EA4A9E"/>
    <w:rsid w:val="00EA4E42"/>
    <w:rsid w:val="00EA5A27"/>
    <w:rsid w:val="00EA792D"/>
    <w:rsid w:val="00EC2A5C"/>
    <w:rsid w:val="00EC3FFF"/>
    <w:rsid w:val="00F05DD7"/>
    <w:rsid w:val="00F40356"/>
    <w:rsid w:val="00F41973"/>
    <w:rsid w:val="00F50CBD"/>
    <w:rsid w:val="00F56D3A"/>
    <w:rsid w:val="00F65776"/>
    <w:rsid w:val="00F72FF0"/>
    <w:rsid w:val="00F738E7"/>
    <w:rsid w:val="00FA087E"/>
    <w:rsid w:val="00FB7728"/>
    <w:rsid w:val="00FC7CE8"/>
    <w:rsid w:val="00FE1E62"/>
    <w:rsid w:val="00FE2E58"/>
    <w:rsid w:val="00FF20E3"/>
    <w:rsid w:val="00FF313B"/>
    <w:rsid w:val="00FF3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5FD325D"/>
  <w15:chartTrackingRefBased/>
  <w15:docId w15:val="{D49DAD3E-1F55-49BE-A963-0472427D8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2F53"/>
    <w:pPr>
      <w:spacing w:after="0" w:line="240" w:lineRule="auto"/>
      <w:jc w:val="both"/>
    </w:pPr>
    <w:rPr>
      <w:rFonts w:ascii="PMingLiU" w:eastAsia="MingLiU" w:hAnsi="PMingLiU" w:cs="SimSun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1">
    <w:name w:val="网格型1"/>
    <w:basedOn w:val="TableNormal"/>
    <w:next w:val="TableGrid"/>
    <w:uiPriority w:val="39"/>
    <w:rsid w:val="00DC2F53"/>
    <w:pPr>
      <w:spacing w:after="0" w:line="240" w:lineRule="auto"/>
    </w:pPr>
    <w:rPr>
      <w:rFonts w:ascii="PMingLiU" w:eastAsia="Microsoft YaHei UI" w:hAnsi="PMingLiU" w:cs="SimSu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C2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463E2"/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63E2"/>
    <w:rPr>
      <w:rFonts w:ascii="Microsoft YaHei UI" w:eastAsia="Microsoft YaHei UI" w:hAnsi="PMingLiU" w:cs="SimSun"/>
      <w:sz w:val="18"/>
      <w:szCs w:val="18"/>
      <w:lang w:val="en-US" w:eastAsia="zh-CN"/>
    </w:rPr>
  </w:style>
  <w:style w:type="paragraph" w:styleId="Header">
    <w:name w:val="header"/>
    <w:basedOn w:val="Normal"/>
    <w:link w:val="HeaderChar"/>
    <w:uiPriority w:val="99"/>
    <w:unhideWhenUsed/>
    <w:rsid w:val="00A56F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6F1F"/>
    <w:rPr>
      <w:rFonts w:ascii="PMingLiU" w:eastAsia="MingLiU" w:hAnsi="PMingLiU" w:cs="SimSun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A56F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6F1F"/>
    <w:rPr>
      <w:rFonts w:ascii="PMingLiU" w:eastAsia="MingLiU" w:hAnsi="PMingLiU" w:cs="SimSun"/>
      <w:lang w:val="en-US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49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492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4927"/>
    <w:rPr>
      <w:rFonts w:ascii="PMingLiU" w:eastAsia="MingLiU" w:hAnsi="PMingLiU" w:cs="SimSun"/>
      <w:sz w:val="20"/>
      <w:szCs w:val="20"/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49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4927"/>
    <w:rPr>
      <w:rFonts w:ascii="PMingLiU" w:eastAsia="MingLiU" w:hAnsi="PMingLiU" w:cs="SimSun"/>
      <w:b/>
      <w:bCs/>
      <w:sz w:val="20"/>
      <w:szCs w:val="20"/>
      <w:lang w:val="en-US" w:eastAsia="zh-CN"/>
    </w:rPr>
  </w:style>
  <w:style w:type="paragraph" w:customStyle="1" w:styleId="OK">
    <w:name w:val="OK"/>
    <w:basedOn w:val="Normal"/>
    <w:link w:val="OKChar"/>
    <w:autoRedefine/>
    <w:qFormat/>
    <w:rsid w:val="004130DF"/>
    <w:pPr>
      <w:spacing w:line="0" w:lineRule="atLeast"/>
    </w:pPr>
    <w:rPr>
      <w:rFonts w:ascii="Times New Roman" w:eastAsia="PMingLiU" w:hAnsi="Times New Roman" w:cs="Times New Roman"/>
      <w:sz w:val="24"/>
      <w:szCs w:val="24"/>
    </w:rPr>
  </w:style>
  <w:style w:type="character" w:customStyle="1" w:styleId="OKChar">
    <w:name w:val="OK Char"/>
    <w:link w:val="OK"/>
    <w:rsid w:val="004130DF"/>
    <w:rPr>
      <w:rFonts w:ascii="Times New Roman" w:eastAsia="PMingLiU" w:hAnsi="Times New Roman" w:cs="Times New Roman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94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5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7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7DBE408473E842BEF7D4E9742A1022" ma:contentTypeVersion="11" ma:contentTypeDescription="Create a new document." ma:contentTypeScope="" ma:versionID="75eb1e93be41512c4b2ec1c31db11e8b">
  <xsd:schema xmlns:xsd="http://www.w3.org/2001/XMLSchema" xmlns:xs="http://www.w3.org/2001/XMLSchema" xmlns:p="http://schemas.microsoft.com/office/2006/metadata/properties" xmlns:ns3="a287a210-e093-4cc7-add5-53271de8b9dc" xmlns:ns4="3dbc9a8e-b0e2-439a-a8ae-3f839037c06e" targetNamespace="http://schemas.microsoft.com/office/2006/metadata/properties" ma:root="true" ma:fieldsID="d5cfb7d005a87eeca12ba2c4cbabcc89" ns3:_="" ns4:_="">
    <xsd:import namespace="a287a210-e093-4cc7-add5-53271de8b9dc"/>
    <xsd:import namespace="3dbc9a8e-b0e2-439a-a8ae-3f839037c0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87a210-e093-4cc7-add5-53271de8b9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bc9a8e-b0e2-439a-a8ae-3f839037c06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2DA8853-9ADF-4B8F-AF25-6A1463CDDE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87a210-e093-4cc7-add5-53271de8b9dc"/>
    <ds:schemaRef ds:uri="3dbc9a8e-b0e2-439a-a8ae-3f839037c0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12F9105-9819-461A-A33C-CE16B6181C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40B213-ED84-4140-A530-6DCDB60829B3}">
  <ds:schemaRefs>
    <ds:schemaRef ds:uri="http://schemas.microsoft.com/office/2006/metadata/properties"/>
    <ds:schemaRef ds:uri="http://schemas.microsoft.com/office/infopath/2007/PartnerControls"/>
    <ds:schemaRef ds:uri="http://purl.org/dc/terms/"/>
    <ds:schemaRef ds:uri="http://purl.org/dc/dcmitype/"/>
    <ds:schemaRef ds:uri="a287a210-e093-4cc7-add5-53271de8b9dc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3dbc9a8e-b0e2-439a-a8ae-3f839037c06e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</Words>
  <Characters>10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en Hang Ng (SWK)</dc:creator>
  <cp:keywords/>
  <dc:description/>
  <cp:lastModifiedBy>Echo Shang (SWK)</cp:lastModifiedBy>
  <cp:revision>11</cp:revision>
  <dcterms:created xsi:type="dcterms:W3CDTF">2019-08-21T01:49:00Z</dcterms:created>
  <dcterms:modified xsi:type="dcterms:W3CDTF">2021-03-15T0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7DBE408473E842BEF7D4E9742A1022</vt:lpwstr>
  </property>
</Properties>
</file>